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al AKI sta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 * Maximal AKI sta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 * 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 * 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 * 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58.5; Null df = 233; Log-likelihood = -164; AIC = 346; BIC = 377; Deviance = 55.7; Residual df = 226; No. Obs. = 23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0T20:23:41Z</dcterms:created>
  <dcterms:modified xsi:type="dcterms:W3CDTF">2024-01-10T20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